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3C99" w:rsidRDefault="00F33C99"/>
    <w:p w:rsidR="0048747A" w:rsidRDefault="0048747A"/>
    <w:p w:rsidR="0048747A" w:rsidRDefault="0048747A"/>
    <w:p w:rsidR="0048747A" w:rsidRDefault="0048747A"/>
    <w:p w:rsidR="0048747A" w:rsidRDefault="0048747A">
      <w:bookmarkStart w:id="0" w:name="_GoBack"/>
      <w:bookmarkEnd w:id="0"/>
    </w:p>
    <w:p w:rsidR="0048747A" w:rsidRDefault="0048747A" w:rsidP="0048747A">
      <w:r>
        <w:t>ABOUT US</w:t>
      </w:r>
    </w:p>
    <w:p w:rsidR="0048747A" w:rsidRDefault="0048747A" w:rsidP="0048747A">
      <w:r>
        <w:t xml:space="preserve">Small SEO Tools is one of the biggest free SEO tools provider. All tools are of premium quality and totally free. </w:t>
      </w:r>
    </w:p>
    <w:p w:rsidR="0048747A" w:rsidRDefault="0048747A" w:rsidP="0048747A">
      <w:pPr>
        <w:pBdr>
          <w:bottom w:val="double" w:sz="6" w:space="1" w:color="auto"/>
        </w:pBdr>
      </w:pPr>
      <w:r>
        <w:t>Copyright © 2012-2017 by SmallSEOTools.com. All Rights Reserved.</w:t>
      </w:r>
    </w:p>
    <w:p w:rsidR="0048747A" w:rsidRDefault="0048747A" w:rsidP="0048747A"/>
    <w:p w:rsidR="0048747A" w:rsidRDefault="0048747A" w:rsidP="0048747A">
      <w:r>
        <w:t>Useful Links</w:t>
      </w:r>
    </w:p>
    <w:p w:rsidR="0048747A" w:rsidRDefault="0048747A" w:rsidP="0048747A">
      <w:r>
        <w:t>Terms of Services   |   Testimonials   |   Privacy   |   Contact Us</w:t>
      </w:r>
    </w:p>
    <w:p w:rsidR="0048747A" w:rsidRDefault="0048747A" w:rsidP="0048747A">
      <w:pPr>
        <w:pBdr>
          <w:bottom w:val="double" w:sz="6" w:space="1" w:color="auto"/>
        </w:pBdr>
      </w:pPr>
    </w:p>
    <w:p w:rsidR="0048747A" w:rsidRDefault="0048747A" w:rsidP="0048747A"/>
    <w:p w:rsidR="0048747A" w:rsidRDefault="0048747A" w:rsidP="0048747A"/>
    <w:sectPr w:rsidR="004874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wMDQwsjAysDQwMDJR0lEKTi0uzszPAykwrAUAUi9kgSwAAAA="/>
  </w:docVars>
  <w:rsids>
    <w:rsidRoot w:val="0048747A"/>
    <w:rsid w:val="0048747A"/>
    <w:rsid w:val="00E766DC"/>
    <w:rsid w:val="00F3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41AE8"/>
  <w15:chartTrackingRefBased/>
  <w15:docId w15:val="{EDF60BAC-1F98-4A01-BDA8-FDE2A5553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451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</Words>
  <Characters>238</Characters>
  <Application>Microsoft Office Word</Application>
  <DocSecurity>0</DocSecurity>
  <Lines>1</Lines>
  <Paragraphs>1</Paragraphs>
  <ScaleCrop>false</ScaleCrop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usif Akram</dc:creator>
  <cp:keywords/>
  <dc:description/>
  <cp:lastModifiedBy>Tausif Akram</cp:lastModifiedBy>
  <cp:revision>1</cp:revision>
  <dcterms:created xsi:type="dcterms:W3CDTF">2017-08-12T08:43:00Z</dcterms:created>
  <dcterms:modified xsi:type="dcterms:W3CDTF">2017-08-12T08:45:00Z</dcterms:modified>
</cp:coreProperties>
</file>